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2006A" w:rsidP="009344FF">
      <w:r w:rsidRPr="00B7755E">
        <w:t>A</w:t>
      </w:r>
      <w:r w:rsidR="00B7755E" w:rsidRPr="00B7755E">
        <w:t>ccept</w:t>
      </w:r>
      <w:r>
        <w:t xml:space="preserve"> </w:t>
      </w:r>
      <w:r w:rsidR="00B7755E" w:rsidRPr="00B7755E">
        <w:t>the paper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2006A" w:rsidRPr="00ED1475" w:rsidRDefault="0022006A" w:rsidP="009344FF">
      <w:bookmarkStart w:id="0" w:name="_GoBack"/>
      <w:proofErr w:type="spellStart"/>
      <w:r w:rsidRPr="00ED1475">
        <w:t>Dr.</w:t>
      </w:r>
      <w:proofErr w:type="spellEnd"/>
      <w:r w:rsidRPr="00ED1475">
        <w:t xml:space="preserve"> </w:t>
      </w:r>
      <w:proofErr w:type="spellStart"/>
      <w:r w:rsidRPr="00ED1475">
        <w:t>Parth</w:t>
      </w:r>
      <w:proofErr w:type="spellEnd"/>
      <w:r w:rsidRPr="00ED1475">
        <w:t xml:space="preserve"> Trivedi, C.M. Patel College of Physiotherapy, Civil Hospital Campus, India</w:t>
      </w:r>
      <w:bookmarkEnd w:id="0"/>
    </w:p>
    <w:sectPr w:rsidR="0022006A" w:rsidRPr="00ED14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CAWMjEwNzQ0sLJR2l4NTi4sz8PJACw1oAKlNR6CwAAAA="/>
  </w:docVars>
  <w:rsids>
    <w:rsidRoot w:val="00A72896"/>
    <w:rsid w:val="0022006A"/>
    <w:rsid w:val="002C0B2C"/>
    <w:rsid w:val="009344FF"/>
    <w:rsid w:val="009F328F"/>
    <w:rsid w:val="00A72896"/>
    <w:rsid w:val="00AB77D1"/>
    <w:rsid w:val="00B7755E"/>
    <w:rsid w:val="00ED1475"/>
    <w:rsid w:val="00F2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EEFAB"/>
  <w15:docId w15:val="{A3F8E0BE-DBF4-476B-BC80-6EC655B2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9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7T11:58:00Z</dcterms:modified>
</cp:coreProperties>
</file>